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141"/>
        <w:gridCol w:w="778"/>
        <w:gridCol w:w="778"/>
        <w:gridCol w:w="778"/>
        <w:gridCol w:w="777"/>
        <w:gridCol w:w="777"/>
        <w:gridCol w:w="777"/>
        <w:gridCol w:w="777"/>
        <w:gridCol w:w="777"/>
      </w:tblGrid>
      <w:tr w:rsidR="00A15366" w:rsidRPr="007C56AB" w14:paraId="576C0F3C" w14:textId="77777777" w:rsidTr="00A15366">
        <w:trPr>
          <w:cantSplit/>
          <w:tblHeader/>
          <w:jc w:val="center"/>
        </w:trPr>
        <w:tc>
          <w:tcPr>
            <w:tcW w:w="0" w:type="auto"/>
            <w:vMerge w:val="restart"/>
            <w:tcBorders>
              <w:top w:val="single" w:sz="16" w:space="0" w:color="D3D3D3"/>
              <w:left w:val="single" w:sz="0" w:space="0" w:color="D3D3D3"/>
              <w:right w:val="single" w:sz="0" w:space="0" w:color="D3D3D3"/>
            </w:tcBorders>
            <w:vAlign w:val="bottom"/>
          </w:tcPr>
          <w:p w14:paraId="652F2179" w14:textId="77777777" w:rsidR="00A15366" w:rsidRPr="007C56AB" w:rsidRDefault="00A15366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C23FB91" w14:textId="77777777" w:rsidR="00A15366" w:rsidRPr="007C56AB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HC</w:t>
            </w:r>
          </w:p>
        </w:tc>
        <w:tc>
          <w:tcPr>
            <w:tcW w:w="0" w:type="auto"/>
            <w:gridSpan w:val="2"/>
            <w:tcBorders>
              <w:top w:val="single" w:sz="16" w:space="0" w:color="D3D3D3"/>
              <w:bottom w:val="single" w:sz="16" w:space="0" w:color="D3D3D3"/>
            </w:tcBorders>
          </w:tcPr>
          <w:p w14:paraId="6B76D6FE" w14:textId="77777777" w:rsidR="00A15366" w:rsidRPr="007C56AB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PD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922CF00" w14:textId="77777777" w:rsidR="00A15366" w:rsidRPr="007C56AB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PD-DBS</w:t>
            </w:r>
          </w:p>
        </w:tc>
      </w:tr>
      <w:tr w:rsidR="00A15366" w:rsidRPr="007C56AB" w14:paraId="7BBCCCF3" w14:textId="77777777" w:rsidTr="00A15366">
        <w:trPr>
          <w:cantSplit/>
          <w:tblHeader/>
          <w:jc w:val="center"/>
        </w:trPr>
        <w:tc>
          <w:tcPr>
            <w:tcW w:w="0" w:type="auto"/>
            <w:vMerge/>
            <w:tcBorders>
              <w:left w:val="single" w:sz="0" w:space="0" w:color="D3D3D3"/>
              <w:right w:val="single" w:sz="0" w:space="0" w:color="D3D3D3"/>
            </w:tcBorders>
          </w:tcPr>
          <w:p w14:paraId="679161A3" w14:textId="77777777" w:rsidR="00A15366" w:rsidRPr="007C56AB" w:rsidRDefault="00A15366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single" w:sz="0" w:space="0" w:color="D3D3D3"/>
            </w:tcBorders>
          </w:tcPr>
          <w:p w14:paraId="4F5B992F" w14:textId="77777777" w:rsidR="00A15366" w:rsidRPr="007C56AB" w:rsidRDefault="00A15366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8107A4B" w14:textId="77777777" w:rsidR="00A15366" w:rsidRPr="007C56AB" w:rsidRDefault="00A15366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7B303708" w14:textId="77777777" w:rsidR="00A15366" w:rsidRPr="007C56AB" w:rsidRDefault="00A15366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</w:tcPr>
          <w:p w14:paraId="03BC190F" w14:textId="77777777" w:rsidR="00A15366" w:rsidRPr="007C56AB" w:rsidRDefault="00A15366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0" w:type="auto"/>
            <w:gridSpan w:val="2"/>
            <w:tcBorders>
              <w:bottom w:val="single" w:sz="16" w:space="0" w:color="D3D3D3"/>
            </w:tcBorders>
          </w:tcPr>
          <w:p w14:paraId="6219FE55" w14:textId="77777777" w:rsidR="00A15366" w:rsidRPr="007C56AB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Off</w:t>
            </w:r>
          </w:p>
        </w:tc>
        <w:tc>
          <w:tcPr>
            <w:tcW w:w="0" w:type="auto"/>
            <w:gridSpan w:val="2"/>
            <w:tcBorders>
              <w:bottom w:val="single" w:sz="16" w:space="0" w:color="D3D3D3"/>
              <w:right w:val="single" w:sz="0" w:space="0" w:color="D3D3D3"/>
            </w:tcBorders>
          </w:tcPr>
          <w:p w14:paraId="1A3EF153" w14:textId="77777777" w:rsidR="00A15366" w:rsidRPr="007C56AB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On</w:t>
            </w:r>
          </w:p>
        </w:tc>
      </w:tr>
      <w:tr w:rsidR="00A15366" w:rsidRPr="007C56AB" w14:paraId="1119FC32" w14:textId="77777777" w:rsidTr="00A15366">
        <w:trPr>
          <w:cantSplit/>
          <w:tblHeader/>
          <w:jc w:val="center"/>
        </w:trPr>
        <w:tc>
          <w:tcPr>
            <w:tcW w:w="0" w:type="auto"/>
            <w:vMerge/>
            <w:tcBorders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50F7147" w14:textId="77777777" w:rsidR="00A15366" w:rsidRPr="007C56AB" w:rsidRDefault="00A15366">
            <w:pPr>
              <w:keepNext/>
              <w:spacing w:after="60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0C7972F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A3BE364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68F4A9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22E80B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D0BD25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991AE8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4E2014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M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7D5716F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SD</w:t>
            </w:r>
          </w:p>
        </w:tc>
      </w:tr>
      <w:tr w:rsidR="00A15366" w:rsidRPr="007C56AB" w14:paraId="13E5EF37" w14:textId="77777777" w:rsidTr="00A15366">
        <w:trPr>
          <w:cantSplit/>
          <w:jc w:val="center"/>
        </w:trPr>
        <w:tc>
          <w:tcPr>
            <w:tcW w:w="0" w:type="auto"/>
            <w:gridSpan w:val="9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CECCFA0" w14:textId="77777777" w:rsidR="00A15366" w:rsidRPr="007C56AB" w:rsidRDefault="00000000" w:rsidP="007C56AB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All Speakers</w:t>
            </w:r>
          </w:p>
        </w:tc>
      </w:tr>
      <w:tr w:rsidR="00A15366" w:rsidRPr="007C56AB" w14:paraId="3853EF61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6CC65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Intelligibilit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C4078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93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2062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0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2AF6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3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EF25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37568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0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BD80D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7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C16D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8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54CE7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9.90</w:t>
            </w:r>
          </w:p>
        </w:tc>
      </w:tr>
      <w:tr w:rsidR="00A15366" w:rsidRPr="007C56AB" w14:paraId="6270A187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339F1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Listening Effort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2785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7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E83E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8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6416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8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6FCC7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9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C56A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4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42D63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E132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4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3146A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1.41</w:t>
            </w:r>
          </w:p>
        </w:tc>
      </w:tr>
      <w:tr w:rsidR="00A15366" w:rsidRPr="007C56AB" w14:paraId="0CA61EF7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1939C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Articulatory Precision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879C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6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574CF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8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ED9A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3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1AFB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DFE1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7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92ADF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E6C2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8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8D8E8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68</w:t>
            </w:r>
          </w:p>
        </w:tc>
      </w:tr>
      <w:tr w:rsidR="00A15366" w:rsidRPr="007C56AB" w14:paraId="10D4D148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EA5AC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Voice Qualit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69D5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7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DDA23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4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61C8D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54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20AA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FF38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6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1D43E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1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1C21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EC9E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3.27</w:t>
            </w:r>
          </w:p>
        </w:tc>
      </w:tr>
      <w:tr w:rsidR="00A15366" w:rsidRPr="007C56AB" w14:paraId="03CBE193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D5E58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Prosod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92FB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4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90A0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5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17F83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55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5927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FC85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3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4F8BB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7236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52D6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3.83</w:t>
            </w:r>
          </w:p>
        </w:tc>
      </w:tr>
      <w:tr w:rsidR="00A15366" w:rsidRPr="007C56AB" w14:paraId="7F2B324D" w14:textId="77777777" w:rsidTr="00A15366">
        <w:trPr>
          <w:cantSplit/>
          <w:jc w:val="center"/>
        </w:trPr>
        <w:tc>
          <w:tcPr>
            <w:tcW w:w="0" w:type="auto"/>
            <w:gridSpan w:val="9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3F99825E" w14:textId="77777777" w:rsidR="00A15366" w:rsidRPr="007C56AB" w:rsidRDefault="00000000" w:rsidP="007C56AB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Female Speakers</w:t>
            </w:r>
          </w:p>
        </w:tc>
      </w:tr>
      <w:tr w:rsidR="00A15366" w:rsidRPr="007C56AB" w14:paraId="1C50754A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5B23A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Intelligibilit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03377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93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35BEB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1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A2D1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8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0F31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4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BBA5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91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8599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3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1184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9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CEDED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5.88</w:t>
            </w:r>
          </w:p>
        </w:tc>
      </w:tr>
      <w:tr w:rsidR="00A15366" w:rsidRPr="007C56AB" w14:paraId="20CC9D65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069B4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Listening Effort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405B7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9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C29D4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7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D76A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E50F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6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5F61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2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DC33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4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6008B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FDB4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4.67</w:t>
            </w:r>
          </w:p>
        </w:tc>
      </w:tr>
      <w:tr w:rsidR="00A15366" w:rsidRPr="007C56AB" w14:paraId="2605F726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EFAAA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Articulatory Precision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336D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7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B528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7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929D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8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78E3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5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C80E7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4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03C2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7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FA7B7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4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1D64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7.56</w:t>
            </w:r>
          </w:p>
        </w:tc>
      </w:tr>
      <w:tr w:rsidR="00A15366" w:rsidRPr="007C56AB" w14:paraId="6FAFD8F1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73DBA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Voice Qualit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7E90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9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29C6F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3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83CB1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7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ED419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2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94DD7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7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BF5B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9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F3C2F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3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4BFD3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3.16</w:t>
            </w:r>
          </w:p>
        </w:tc>
      </w:tr>
      <w:tr w:rsidR="00A15366" w:rsidRPr="007C56AB" w14:paraId="4290E9E5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286D8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Prosod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BD88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7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E4E2B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3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9982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54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F8D93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8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72614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4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CB9D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2282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3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B18B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1.03</w:t>
            </w:r>
          </w:p>
        </w:tc>
      </w:tr>
      <w:tr w:rsidR="00A15366" w:rsidRPr="007C56AB" w14:paraId="119B1D60" w14:textId="77777777" w:rsidTr="00A15366">
        <w:trPr>
          <w:cantSplit/>
          <w:jc w:val="center"/>
        </w:trPr>
        <w:tc>
          <w:tcPr>
            <w:tcW w:w="0" w:type="auto"/>
            <w:gridSpan w:val="9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C69CAEF" w14:textId="77777777" w:rsidR="00A15366" w:rsidRPr="007C56AB" w:rsidRDefault="00000000" w:rsidP="007C56AB">
            <w:pPr>
              <w:keepNext/>
              <w:spacing w:after="60"/>
              <w:rPr>
                <w:rFonts w:ascii="Times New Roman" w:hAnsi="Times New Roman" w:cs="Times New Roman"/>
                <w:b/>
                <w:bCs/>
              </w:rPr>
            </w:pPr>
            <w:r w:rsidRPr="007C56AB">
              <w:rPr>
                <w:rFonts w:ascii="Times New Roman" w:hAnsi="Times New Roman" w:cs="Times New Roman"/>
                <w:b/>
                <w:bCs/>
              </w:rPr>
              <w:t>Male Speakers</w:t>
            </w:r>
          </w:p>
        </w:tc>
      </w:tr>
      <w:tr w:rsidR="00A15366" w:rsidRPr="007C56AB" w14:paraId="62845156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2AA98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Intelligibilit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73DF7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94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12824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DA6D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3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6AE6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D313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3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4B66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6A7E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2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4D10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3.70</w:t>
            </w:r>
          </w:p>
        </w:tc>
      </w:tr>
      <w:tr w:rsidR="00A15366" w:rsidRPr="007C56AB" w14:paraId="65574EB9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12EE1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Listening Effort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E0310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3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5915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0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682F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BF47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9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E108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0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D1E0D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4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6C11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9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AB6E4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3.84</w:t>
            </w:r>
          </w:p>
        </w:tc>
      </w:tr>
      <w:tr w:rsidR="00A15366" w:rsidRPr="007C56AB" w14:paraId="2A35B078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3FFD3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Articulatory Precision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A1BB8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83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6220E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19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5667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2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925AB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3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6F8AD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3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EB98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4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017C2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5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C2B4B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5.05</w:t>
            </w:r>
          </w:p>
        </w:tc>
      </w:tr>
      <w:tr w:rsidR="00A15366" w:rsidRPr="007C56AB" w14:paraId="0541747D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A55C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Voice Qualit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7BC5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72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17AD3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5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1B7FD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57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C156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1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D64D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5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13DFA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3856D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59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2714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3.39</w:t>
            </w:r>
          </w:p>
        </w:tc>
      </w:tr>
      <w:tr w:rsidR="00A15366" w:rsidRPr="007C56AB" w14:paraId="4EE40973" w14:textId="77777777" w:rsidTr="00A15366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1E86E6" w14:textId="77777777" w:rsidR="00A15366" w:rsidRPr="007C56AB" w:rsidRDefault="00000000" w:rsidP="007C56AB">
            <w:pPr>
              <w:keepNext/>
              <w:spacing w:after="60"/>
              <w:jc w:val="right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Prosody (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9F4D5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7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2499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26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E5198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55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CF3FC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2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E8D420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62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1EB7B4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4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A3356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58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00D89" w14:textId="77777777" w:rsidR="00A15366" w:rsidRPr="007C56AB" w:rsidRDefault="00000000" w:rsidP="007C56AB">
            <w:pPr>
              <w:keepNext/>
              <w:spacing w:after="60"/>
              <w:jc w:val="center"/>
              <w:rPr>
                <w:rFonts w:ascii="Times New Roman" w:hAnsi="Times New Roman" w:cs="Times New Roman"/>
              </w:rPr>
            </w:pPr>
            <w:r w:rsidRPr="007C56AB">
              <w:rPr>
                <w:rFonts w:ascii="Times New Roman" w:hAnsi="Times New Roman" w:cs="Times New Roman"/>
              </w:rPr>
              <w:t>35.34</w:t>
            </w:r>
          </w:p>
        </w:tc>
      </w:tr>
    </w:tbl>
    <w:p w14:paraId="1D4B61F6" w14:textId="77777777" w:rsidR="00A15366" w:rsidRDefault="00A15366">
      <w:pPr>
        <w:pStyle w:val="FirstParagraph"/>
      </w:pPr>
    </w:p>
    <w:sectPr w:rsidR="00A153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534A0" w14:textId="77777777" w:rsidR="0031725D" w:rsidRDefault="0031725D">
      <w:pPr>
        <w:spacing w:after="0"/>
      </w:pPr>
      <w:r>
        <w:separator/>
      </w:r>
    </w:p>
  </w:endnote>
  <w:endnote w:type="continuationSeparator" w:id="0">
    <w:p w14:paraId="54773054" w14:textId="77777777" w:rsidR="0031725D" w:rsidRDefault="003172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E4D87" w14:textId="77777777" w:rsidR="0031725D" w:rsidRDefault="0031725D">
      <w:r>
        <w:separator/>
      </w:r>
    </w:p>
  </w:footnote>
  <w:footnote w:type="continuationSeparator" w:id="0">
    <w:p w14:paraId="242BFAE2" w14:textId="77777777" w:rsidR="0031725D" w:rsidRDefault="003172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F1254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2247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5366"/>
    <w:rsid w:val="0031725D"/>
    <w:rsid w:val="007C56AB"/>
    <w:rsid w:val="00A1536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794D14"/>
  <w15:docId w15:val="{0C9D10CB-6D66-B440-B26E-44F943FAFC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4</Words>
  <Characters>962</Characters>
  <Application>Microsoft Office Word</Application>
  <DocSecurity>0</DocSecurity>
  <Lines>28</Lines>
  <Paragraphs>17</Paragraphs>
  <ScaleCrop>false</ScaleCrop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stin Thompson</dc:creator>
  <cp:keywords/>
  <cp:lastModifiedBy>Austin Thompson</cp:lastModifiedBy>
  <cp:revision>2</cp:revision>
  <dcterms:created xsi:type="dcterms:W3CDTF">2023-05-26T18:32:00Z</dcterms:created>
  <dcterms:modified xsi:type="dcterms:W3CDTF">2023-05-26T18:32:00Z</dcterms:modified>
</cp:coreProperties>
</file>